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55B86" w14:textId="77777777" w:rsidR="00A61151" w:rsidRDefault="00A61151" w:rsidP="00A7537B">
      <w:pPr>
        <w:rPr>
          <w:rFonts w:ascii="Calibri" w:eastAsia="Calibri" w:hAnsi="Calibri" w:cs="Times New Roman"/>
          <w:b/>
          <w:bCs/>
          <w:highlight w:val="green"/>
        </w:rPr>
      </w:pPr>
    </w:p>
    <w:p w14:paraId="42F7BAEC" w14:textId="6B80D557" w:rsidR="00A7537B" w:rsidRPr="00A61151" w:rsidRDefault="00A7537B" w:rsidP="00A7537B">
      <w:pPr>
        <w:rPr>
          <w:rFonts w:eastAsia="Calibri" w:cstheme="minorHAnsi"/>
          <w:sz w:val="24"/>
          <w:szCs w:val="24"/>
        </w:rPr>
      </w:pPr>
      <w:permStart w:id="1277776689" w:edGrp="everyone"/>
      <w:r w:rsidRPr="00A61151">
        <w:rPr>
          <w:rFonts w:eastAsia="Calibri" w:cstheme="minorHAnsi"/>
          <w:b/>
          <w:bCs/>
          <w:sz w:val="24"/>
          <w:szCs w:val="24"/>
        </w:rPr>
        <w:t>[Superintendent/Principal’s Name]</w:t>
      </w:r>
      <w:r w:rsidRPr="00A61151">
        <w:rPr>
          <w:rFonts w:eastAsia="Calibri" w:cstheme="minorHAnsi"/>
          <w:sz w:val="24"/>
          <w:szCs w:val="24"/>
        </w:rPr>
        <w:br/>
        <w:t>[Title]</w:t>
      </w:r>
      <w:r w:rsidRPr="00A61151">
        <w:rPr>
          <w:rFonts w:eastAsia="Calibri" w:cstheme="minorHAnsi"/>
          <w:sz w:val="24"/>
          <w:szCs w:val="24"/>
        </w:rPr>
        <w:br/>
        <w:t>[School District/School Name]</w:t>
      </w:r>
      <w:r w:rsidRPr="00A61151">
        <w:rPr>
          <w:rFonts w:eastAsia="Calibri" w:cstheme="minorHAnsi"/>
          <w:sz w:val="24"/>
          <w:szCs w:val="24"/>
        </w:rPr>
        <w:br/>
        <w:t>[Address]</w:t>
      </w:r>
      <w:r w:rsidRPr="00A61151">
        <w:rPr>
          <w:rFonts w:eastAsia="Calibri" w:cstheme="minorHAnsi"/>
          <w:sz w:val="24"/>
          <w:szCs w:val="24"/>
        </w:rPr>
        <w:br/>
        <w:t>[City, State, ZIP]</w:t>
      </w:r>
    </w:p>
    <w:p w14:paraId="34CABC9D" w14:textId="77777777" w:rsidR="00A7537B" w:rsidRPr="00A61151" w:rsidRDefault="00A7537B" w:rsidP="00A7537B">
      <w:pPr>
        <w:rPr>
          <w:rFonts w:eastAsia="Calibri" w:cstheme="minorHAnsi"/>
          <w:sz w:val="24"/>
          <w:szCs w:val="24"/>
        </w:rPr>
      </w:pPr>
      <w:r w:rsidRPr="00A61151">
        <w:rPr>
          <w:rFonts w:eastAsia="Calibri" w:cstheme="minorHAnsi"/>
          <w:sz w:val="24"/>
          <w:szCs w:val="24"/>
        </w:rPr>
        <w:t>Dear [Superintendent/Principal’s Name],</w:t>
      </w:r>
    </w:p>
    <w:permEnd w:id="1277776689"/>
    <w:p w14:paraId="4B99DFDB" w14:textId="77777777" w:rsidR="0077580A" w:rsidRPr="00A61151" w:rsidRDefault="0077580A" w:rsidP="0077580A">
      <w:pPr>
        <w:pStyle w:val="NormalWeb"/>
        <w:rPr>
          <w:rFonts w:asciiTheme="minorHAnsi" w:hAnsiTheme="minorHAnsi" w:cstheme="minorHAnsi"/>
        </w:rPr>
      </w:pPr>
      <w:r w:rsidRPr="00A61151">
        <w:rPr>
          <w:rFonts w:asciiTheme="minorHAnsi" w:hAnsiTheme="minorHAnsi" w:cstheme="minorHAnsi"/>
        </w:rPr>
        <w:t xml:space="preserve">I am pleased to share some exciting news regarding my professional accomplishments. I have recently achieved </w:t>
      </w:r>
      <w:r w:rsidRPr="00A61151">
        <w:rPr>
          <w:rStyle w:val="Strong"/>
          <w:rFonts w:asciiTheme="minorHAnsi" w:hAnsiTheme="minorHAnsi" w:cstheme="minorHAnsi"/>
        </w:rPr>
        <w:t>National Certification as a School Nurse (NCSN)</w:t>
      </w:r>
      <w:r w:rsidRPr="00A61151">
        <w:rPr>
          <w:rFonts w:asciiTheme="minorHAnsi" w:hAnsiTheme="minorHAnsi" w:cstheme="minorHAnsi"/>
        </w:rPr>
        <w:t xml:space="preserve"> through the National Board for Certification of School Nurses (NBCSN).</w:t>
      </w:r>
    </w:p>
    <w:p w14:paraId="692DB6B7" w14:textId="77777777" w:rsidR="0077580A" w:rsidRPr="00A61151" w:rsidRDefault="0077580A" w:rsidP="0077580A">
      <w:pPr>
        <w:pStyle w:val="NormalWeb"/>
        <w:rPr>
          <w:rFonts w:asciiTheme="minorHAnsi" w:hAnsiTheme="minorHAnsi" w:cstheme="minorHAnsi"/>
        </w:rPr>
      </w:pPr>
      <w:r w:rsidRPr="00A61151">
        <w:rPr>
          <w:rFonts w:asciiTheme="minorHAnsi" w:hAnsiTheme="minorHAnsi" w:cstheme="minorHAnsi"/>
        </w:rPr>
        <w:t>This certification represents the highest standard of knowledge, competency, and professionalism in the specialty practice of school nursing. Earning the NCSN credential is a significant professional milestone that reflects my ongoing commitment to excellence, lifelong learning, and dedication to promoting the health, safety, and academic success of the students in our district.</w:t>
      </w:r>
    </w:p>
    <w:p w14:paraId="19C77961" w14:textId="77777777" w:rsidR="0077580A" w:rsidRPr="00A61151" w:rsidRDefault="0077580A" w:rsidP="0077580A">
      <w:pPr>
        <w:pStyle w:val="NormalWeb"/>
        <w:rPr>
          <w:rFonts w:asciiTheme="minorHAnsi" w:hAnsiTheme="minorHAnsi" w:cstheme="minorHAnsi"/>
        </w:rPr>
      </w:pPr>
      <w:r w:rsidRPr="00A61151">
        <w:rPr>
          <w:rFonts w:asciiTheme="minorHAnsi" w:hAnsiTheme="minorHAnsi" w:cstheme="minorHAnsi"/>
        </w:rPr>
        <w:t>I wanted to take a moment to share this achievement with you and express my gratitude for your support of school nursing. Recognizing this accomplishment underscores not only individual professional growth but also our district’s commitment to fostering student well-being and educational success.</w:t>
      </w:r>
    </w:p>
    <w:p w14:paraId="43E4FC60" w14:textId="754987A9" w:rsidR="0010001C" w:rsidRPr="00A61151" w:rsidRDefault="0010001C" w:rsidP="0077580A">
      <w:pPr>
        <w:pStyle w:val="NormalWeb"/>
        <w:rPr>
          <w:rFonts w:asciiTheme="minorHAnsi" w:hAnsiTheme="minorHAnsi" w:cstheme="minorHAnsi"/>
        </w:rPr>
      </w:pPr>
      <w:r w:rsidRPr="00A61151">
        <w:rPr>
          <w:rFonts w:asciiTheme="minorHAnsi" w:eastAsiaTheme="minorHAnsi" w:hAnsiTheme="minorHAnsi" w:cstheme="minorHAnsi"/>
        </w:rPr>
        <w:t xml:space="preserve">For verification purposes, </w:t>
      </w:r>
      <w:r w:rsidRPr="00A61151">
        <w:rPr>
          <w:rFonts w:asciiTheme="minorHAnsi" w:eastAsiaTheme="minorHAnsi" w:hAnsiTheme="minorHAnsi" w:cstheme="minorHAnsi"/>
          <w:b/>
          <w:bCs/>
        </w:rPr>
        <w:t xml:space="preserve">NCSN credentials may be confirmed at any time by visiting the NBCSN website at </w:t>
      </w:r>
      <w:hyperlink r:id="rId7" w:tgtFrame="_new" w:history="1">
        <w:r w:rsidRPr="00A61151">
          <w:rPr>
            <w:rFonts w:asciiTheme="minorHAnsi" w:eastAsiaTheme="minorHAnsi" w:hAnsiTheme="minorHAnsi" w:cstheme="minorHAnsi"/>
            <w:b/>
            <w:bCs/>
            <w:color w:val="0000FF"/>
            <w:u w:val="single"/>
          </w:rPr>
          <w:t>https://nbcsn.org</w:t>
        </w:r>
      </w:hyperlink>
      <w:r w:rsidRPr="00A61151">
        <w:rPr>
          <w:rFonts w:asciiTheme="minorHAnsi" w:eastAsiaTheme="minorHAnsi" w:hAnsiTheme="minorHAnsi" w:cstheme="minorHAnsi"/>
          <w:b/>
          <w:bCs/>
        </w:rPr>
        <w:t xml:space="preserve"> and selecting “Verify Certification” in the upper right-hand corner</w:t>
      </w:r>
      <w:r w:rsidRPr="00A61151">
        <w:rPr>
          <w:rFonts w:asciiTheme="minorHAnsi" w:eastAsiaTheme="minorHAnsi" w:hAnsiTheme="minorHAnsi" w:cstheme="minorHAnsi"/>
        </w:rPr>
        <w:t>.</w:t>
      </w:r>
    </w:p>
    <w:p w14:paraId="14882B20" w14:textId="736D51B8" w:rsidR="0077580A" w:rsidRPr="00A61151" w:rsidRDefault="0077580A" w:rsidP="0077580A">
      <w:pPr>
        <w:pStyle w:val="NormalWeb"/>
        <w:rPr>
          <w:rFonts w:asciiTheme="minorHAnsi" w:hAnsiTheme="minorHAnsi" w:cstheme="minorHAnsi"/>
        </w:rPr>
      </w:pPr>
      <w:r w:rsidRPr="00A61151">
        <w:rPr>
          <w:rFonts w:asciiTheme="minorHAnsi" w:hAnsiTheme="minorHAnsi" w:cstheme="minorHAnsi"/>
        </w:rPr>
        <w:t>Thank you for your continued support and for valuing the critical role school nurses play in advancing both health and learning in our schools.</w:t>
      </w:r>
    </w:p>
    <w:p w14:paraId="7CFEB9FE" w14:textId="77777777" w:rsidR="00A61151" w:rsidRDefault="00AF0424" w:rsidP="0077580A">
      <w:pPr>
        <w:rPr>
          <w:rFonts w:cstheme="minorHAnsi"/>
          <w:sz w:val="24"/>
          <w:szCs w:val="24"/>
        </w:rPr>
      </w:pPr>
      <w:r w:rsidRPr="00A61151">
        <w:rPr>
          <w:rFonts w:cstheme="minorHAnsi"/>
          <w:sz w:val="24"/>
          <w:szCs w:val="24"/>
        </w:rPr>
        <w:t>Sincerely,</w:t>
      </w:r>
    </w:p>
    <w:p w14:paraId="7F96A006" w14:textId="507393ED" w:rsidR="00E96563" w:rsidRPr="00A61151" w:rsidRDefault="00AF0424" w:rsidP="0077580A">
      <w:pPr>
        <w:rPr>
          <w:rFonts w:cstheme="minorHAnsi"/>
          <w:sz w:val="24"/>
          <w:szCs w:val="24"/>
        </w:rPr>
      </w:pPr>
      <w:r w:rsidRPr="00A61151">
        <w:rPr>
          <w:rFonts w:cstheme="minorHAnsi"/>
          <w:sz w:val="24"/>
          <w:szCs w:val="24"/>
        </w:rPr>
        <w:br/>
      </w:r>
      <w:permStart w:id="2077425996" w:edGrp="everyone"/>
      <w:r w:rsidRPr="00A61151">
        <w:rPr>
          <w:rFonts w:cstheme="minorHAnsi"/>
          <w:sz w:val="24"/>
          <w:szCs w:val="24"/>
        </w:rPr>
        <w:t>[Your Name], [Credentials]</w:t>
      </w:r>
      <w:r w:rsidRPr="00A61151">
        <w:rPr>
          <w:rFonts w:cstheme="minorHAnsi"/>
          <w:sz w:val="24"/>
          <w:szCs w:val="24"/>
        </w:rPr>
        <w:br/>
        <w:t>[School/Department]</w:t>
      </w:r>
      <w:r w:rsidRPr="00A61151">
        <w:rPr>
          <w:rFonts w:cstheme="minorHAnsi"/>
          <w:sz w:val="24"/>
          <w:szCs w:val="24"/>
        </w:rPr>
        <w:br/>
        <w:t>[Contact Information]</w:t>
      </w:r>
      <w:permEnd w:id="2077425996"/>
    </w:p>
    <w:sectPr w:rsidR="00E96563" w:rsidRPr="00A61151" w:rsidSect="00B84167">
      <w:headerReference w:type="even" r:id="rId8"/>
      <w:headerReference w:type="default" r:id="rId9"/>
      <w:footerReference w:type="even" r:id="rId10"/>
      <w:footerReference w:type="default" r:id="rId11"/>
      <w:headerReference w:type="first" r:id="rId12"/>
      <w:footerReference w:type="first" r:id="rId13"/>
      <w:pgSz w:w="12240" w:h="15840"/>
      <w:pgMar w:top="23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78346" w14:textId="77777777" w:rsidR="00C4075F" w:rsidRDefault="00C4075F" w:rsidP="00B84167">
      <w:pPr>
        <w:spacing w:after="0" w:line="240" w:lineRule="auto"/>
      </w:pPr>
      <w:r>
        <w:separator/>
      </w:r>
    </w:p>
  </w:endnote>
  <w:endnote w:type="continuationSeparator" w:id="0">
    <w:p w14:paraId="2BFB9991" w14:textId="77777777" w:rsidR="00C4075F" w:rsidRDefault="00C4075F" w:rsidP="00B841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38673" w14:textId="77777777" w:rsidR="00EC55BC" w:rsidRDefault="00EC55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6577A" w14:textId="2D71C17F" w:rsidR="00E96563" w:rsidRDefault="00E96563" w:rsidP="00E96563">
    <w:pPr>
      <w:pStyle w:val="Footer"/>
      <w:tabs>
        <w:tab w:val="left" w:pos="2085"/>
      </w:tabs>
      <w:jc w:val="center"/>
    </w:pPr>
    <w:r>
      <w:t>NBCSN</w:t>
    </w:r>
  </w:p>
  <w:p w14:paraId="3566A9FB" w14:textId="77777777" w:rsidR="00E96563" w:rsidRDefault="00E96563" w:rsidP="00E96563">
    <w:pPr>
      <w:pStyle w:val="Footer"/>
      <w:tabs>
        <w:tab w:val="left" w:pos="2085"/>
      </w:tabs>
      <w:jc w:val="center"/>
    </w:pPr>
    <w:r>
      <w:t>1120 Route 73, Suite 200</w:t>
    </w:r>
  </w:p>
  <w:p w14:paraId="3E93C0AD" w14:textId="77777777" w:rsidR="00E96563" w:rsidRDefault="00E96563" w:rsidP="00E96563">
    <w:pPr>
      <w:pStyle w:val="Footer"/>
      <w:tabs>
        <w:tab w:val="left" w:pos="2085"/>
      </w:tabs>
      <w:jc w:val="center"/>
    </w:pPr>
    <w:r>
      <w:t>Mount Laurel, NJ 08054</w:t>
    </w:r>
  </w:p>
  <w:p w14:paraId="4F8E650F" w14:textId="1D1B96A4" w:rsidR="00E96563" w:rsidRDefault="00E96563" w:rsidP="00E96563">
    <w:pPr>
      <w:pStyle w:val="Footer"/>
      <w:tabs>
        <w:tab w:val="clear" w:pos="4680"/>
        <w:tab w:val="clear" w:pos="9360"/>
        <w:tab w:val="left" w:pos="2085"/>
      </w:tabs>
      <w:jc w:val="center"/>
    </w:pPr>
    <w:r>
      <w:t xml:space="preserve">P: 833-276-0986 ● F: 856-439-0525 ● E: </w:t>
    </w:r>
    <w:hyperlink r:id="rId1" w:history="1">
      <w:r w:rsidR="00EC55BC" w:rsidRPr="00142F6B">
        <w:rPr>
          <w:rStyle w:val="Hyperlink"/>
        </w:rPr>
        <w:t>info@nbcsn.org</w:t>
      </w:r>
    </w:hyperlink>
  </w:p>
  <w:p w14:paraId="466EDA55" w14:textId="77777777" w:rsidR="00EC55BC" w:rsidRDefault="00EC55BC" w:rsidP="00E96563">
    <w:pPr>
      <w:pStyle w:val="Footer"/>
      <w:tabs>
        <w:tab w:val="clear" w:pos="4680"/>
        <w:tab w:val="clear" w:pos="9360"/>
        <w:tab w:val="left" w:pos="2085"/>
      </w:tabs>
      <w:jc w:val="center"/>
    </w:pPr>
  </w:p>
  <w:p w14:paraId="2BD5C0E3" w14:textId="4FB64F19" w:rsidR="00EC55BC" w:rsidRPr="00450352" w:rsidRDefault="00450352" w:rsidP="00450352">
    <w:pPr>
      <w:pStyle w:val="Footer"/>
      <w:tabs>
        <w:tab w:val="clear" w:pos="4680"/>
        <w:tab w:val="clear" w:pos="9360"/>
        <w:tab w:val="left" w:pos="2085"/>
      </w:tabs>
      <w:jc w:val="center"/>
      <w:rPr>
        <w:i/>
        <w:sz w:val="18"/>
      </w:rPr>
    </w:pPr>
    <w:r w:rsidRPr="00450352">
      <w:rPr>
        <w:i/>
        <w:szCs w:val="24"/>
      </w:rPr>
      <w:t>NBCSN’s mission is to advance the health and learning of students, and wellness of the school community, through a rigorous national certification process for school nurs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15C91" w14:textId="77777777" w:rsidR="00EC55BC" w:rsidRDefault="00EC55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DC4E3" w14:textId="77777777" w:rsidR="00C4075F" w:rsidRDefault="00C4075F" w:rsidP="00B84167">
      <w:pPr>
        <w:spacing w:after="0" w:line="240" w:lineRule="auto"/>
      </w:pPr>
      <w:r>
        <w:separator/>
      </w:r>
    </w:p>
  </w:footnote>
  <w:footnote w:type="continuationSeparator" w:id="0">
    <w:p w14:paraId="7B25CFF1" w14:textId="77777777" w:rsidR="00C4075F" w:rsidRDefault="00C4075F" w:rsidP="00B841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215BB" w14:textId="77777777" w:rsidR="00EC55BC" w:rsidRDefault="00EC55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8AF6E" w14:textId="28CF2A47" w:rsidR="00E96563" w:rsidRDefault="00E96563">
    <w:pPr>
      <w:pStyle w:val="Header"/>
    </w:pPr>
    <w:r>
      <w:rPr>
        <w:noProof/>
      </w:rPr>
      <w:drawing>
        <wp:inline distT="0" distB="0" distL="0" distR="0" wp14:anchorId="2E95B8BD" wp14:editId="49F806BB">
          <wp:extent cx="3114675" cy="9344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BCSNhorizontalLogoSpotColor.jpg"/>
                  <pic:cNvPicPr/>
                </pic:nvPicPr>
                <pic:blipFill>
                  <a:blip r:embed="rId1"/>
                  <a:stretch>
                    <a:fillRect/>
                  </a:stretch>
                </pic:blipFill>
                <pic:spPr>
                  <a:xfrm>
                    <a:off x="0" y="0"/>
                    <a:ext cx="3121834" cy="93655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083C4" w14:textId="77777777" w:rsidR="00EC55BC" w:rsidRDefault="00EC55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E3340"/>
    <w:multiLevelType w:val="multilevel"/>
    <w:tmpl w:val="CF2C6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BA7503"/>
    <w:multiLevelType w:val="multilevel"/>
    <w:tmpl w:val="8C285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341D46"/>
    <w:multiLevelType w:val="multilevel"/>
    <w:tmpl w:val="67C68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955F92"/>
    <w:multiLevelType w:val="hybridMultilevel"/>
    <w:tmpl w:val="5A40C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D03C82"/>
    <w:multiLevelType w:val="multilevel"/>
    <w:tmpl w:val="2B20C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D21220"/>
    <w:multiLevelType w:val="multilevel"/>
    <w:tmpl w:val="08F2A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F170E8"/>
    <w:multiLevelType w:val="multilevel"/>
    <w:tmpl w:val="9BCA3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1F0044"/>
    <w:multiLevelType w:val="multilevel"/>
    <w:tmpl w:val="B9EE8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D7D4B5A"/>
    <w:multiLevelType w:val="multilevel"/>
    <w:tmpl w:val="1214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1096C2F"/>
    <w:multiLevelType w:val="multilevel"/>
    <w:tmpl w:val="4BA42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AAE2EF2"/>
    <w:multiLevelType w:val="multilevel"/>
    <w:tmpl w:val="88662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3"/>
  </w:num>
  <w:num w:numId="3">
    <w:abstractNumId w:val="5"/>
  </w:num>
  <w:num w:numId="4">
    <w:abstractNumId w:val="10"/>
  </w:num>
  <w:num w:numId="5">
    <w:abstractNumId w:val="9"/>
  </w:num>
  <w:num w:numId="6">
    <w:abstractNumId w:val="8"/>
  </w:num>
  <w:num w:numId="7">
    <w:abstractNumId w:val="6"/>
  </w:num>
  <w:num w:numId="8">
    <w:abstractNumId w:val="4"/>
  </w:num>
  <w:num w:numId="9">
    <w:abstractNumId w:val="0"/>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1" w:cryptProviderType="rsaAES" w:cryptAlgorithmClass="hash" w:cryptAlgorithmType="typeAny" w:cryptAlgorithmSid="14" w:cryptSpinCount="100000" w:hash="6jPtXbh9LZunlwmqS1JOVwwazsZcs+0Pk6PDbkgdDAHETV132ri9QtWOpKsrzyWk5RvzW5fLDAA914y8jVkMfw==" w:salt="Gs5GnNrdCtdAJfEgFs/6l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0sjQ3NTe1MDG2tDBW0lEKTi0uzszPAykwrQUA2ssJBywAAAA="/>
  </w:docVars>
  <w:rsids>
    <w:rsidRoot w:val="00B84167"/>
    <w:rsid w:val="00002BD7"/>
    <w:rsid w:val="00041BB3"/>
    <w:rsid w:val="000B6EBF"/>
    <w:rsid w:val="0010001C"/>
    <w:rsid w:val="00174612"/>
    <w:rsid w:val="001C49EE"/>
    <w:rsid w:val="001E7364"/>
    <w:rsid w:val="002051CA"/>
    <w:rsid w:val="0023015C"/>
    <w:rsid w:val="00230CC6"/>
    <w:rsid w:val="0026317A"/>
    <w:rsid w:val="00272AC5"/>
    <w:rsid w:val="002A7230"/>
    <w:rsid w:val="002A7548"/>
    <w:rsid w:val="002C03F2"/>
    <w:rsid w:val="0031654D"/>
    <w:rsid w:val="00353D56"/>
    <w:rsid w:val="00390CC5"/>
    <w:rsid w:val="003F39A4"/>
    <w:rsid w:val="00434149"/>
    <w:rsid w:val="00435BA0"/>
    <w:rsid w:val="00450352"/>
    <w:rsid w:val="00451B75"/>
    <w:rsid w:val="00461098"/>
    <w:rsid w:val="00482497"/>
    <w:rsid w:val="004A3D1C"/>
    <w:rsid w:val="00507396"/>
    <w:rsid w:val="00523CAA"/>
    <w:rsid w:val="0058574A"/>
    <w:rsid w:val="005A3135"/>
    <w:rsid w:val="005C5579"/>
    <w:rsid w:val="005E452E"/>
    <w:rsid w:val="005E602C"/>
    <w:rsid w:val="005E699C"/>
    <w:rsid w:val="00650559"/>
    <w:rsid w:val="006967ED"/>
    <w:rsid w:val="006E7204"/>
    <w:rsid w:val="00714FAD"/>
    <w:rsid w:val="007314B7"/>
    <w:rsid w:val="00742C65"/>
    <w:rsid w:val="00766281"/>
    <w:rsid w:val="00772BD7"/>
    <w:rsid w:val="0077580A"/>
    <w:rsid w:val="00796055"/>
    <w:rsid w:val="007B3627"/>
    <w:rsid w:val="007C3604"/>
    <w:rsid w:val="007D747B"/>
    <w:rsid w:val="00807E06"/>
    <w:rsid w:val="008345AE"/>
    <w:rsid w:val="00837249"/>
    <w:rsid w:val="008645C9"/>
    <w:rsid w:val="008F0C54"/>
    <w:rsid w:val="00925C70"/>
    <w:rsid w:val="0094622F"/>
    <w:rsid w:val="00952693"/>
    <w:rsid w:val="009976A6"/>
    <w:rsid w:val="009A16E1"/>
    <w:rsid w:val="009C612B"/>
    <w:rsid w:val="009D5678"/>
    <w:rsid w:val="00A125B5"/>
    <w:rsid w:val="00A61151"/>
    <w:rsid w:val="00A650A5"/>
    <w:rsid w:val="00A66F87"/>
    <w:rsid w:val="00A7537B"/>
    <w:rsid w:val="00A8501D"/>
    <w:rsid w:val="00AA34F8"/>
    <w:rsid w:val="00AC7804"/>
    <w:rsid w:val="00AD6AE2"/>
    <w:rsid w:val="00AF0424"/>
    <w:rsid w:val="00B150A5"/>
    <w:rsid w:val="00B34F87"/>
    <w:rsid w:val="00B4426E"/>
    <w:rsid w:val="00B50A8E"/>
    <w:rsid w:val="00B56D7F"/>
    <w:rsid w:val="00B84167"/>
    <w:rsid w:val="00C4075F"/>
    <w:rsid w:val="00C70C54"/>
    <w:rsid w:val="00CD2B5B"/>
    <w:rsid w:val="00CE7B88"/>
    <w:rsid w:val="00CE7E4F"/>
    <w:rsid w:val="00D02A0F"/>
    <w:rsid w:val="00D47C13"/>
    <w:rsid w:val="00D962AC"/>
    <w:rsid w:val="00DA1D8B"/>
    <w:rsid w:val="00DB30D4"/>
    <w:rsid w:val="00DD6A20"/>
    <w:rsid w:val="00DE642F"/>
    <w:rsid w:val="00E076B8"/>
    <w:rsid w:val="00E1209A"/>
    <w:rsid w:val="00E34954"/>
    <w:rsid w:val="00E50B9B"/>
    <w:rsid w:val="00E96563"/>
    <w:rsid w:val="00EB2B98"/>
    <w:rsid w:val="00EB55D4"/>
    <w:rsid w:val="00EC55BC"/>
    <w:rsid w:val="00F65D1A"/>
    <w:rsid w:val="00FD1472"/>
    <w:rsid w:val="00FD6B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92E4482"/>
  <w15:docId w15:val="{3558B7C6-98D3-4948-9FB3-D638405A8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2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41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167"/>
  </w:style>
  <w:style w:type="paragraph" w:styleId="Footer">
    <w:name w:val="footer"/>
    <w:basedOn w:val="Normal"/>
    <w:link w:val="FooterChar"/>
    <w:uiPriority w:val="99"/>
    <w:unhideWhenUsed/>
    <w:rsid w:val="00B841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167"/>
  </w:style>
  <w:style w:type="paragraph" w:styleId="NoSpacing">
    <w:name w:val="No Spacing"/>
    <w:uiPriority w:val="1"/>
    <w:qFormat/>
    <w:rsid w:val="00772BD7"/>
    <w:pPr>
      <w:spacing w:after="0" w:line="240" w:lineRule="auto"/>
    </w:pPr>
  </w:style>
  <w:style w:type="paragraph" w:styleId="NormalWeb">
    <w:name w:val="Normal (Web)"/>
    <w:basedOn w:val="Normal"/>
    <w:uiPriority w:val="99"/>
    <w:semiHidden/>
    <w:unhideWhenUsed/>
    <w:rsid w:val="00B150A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150A5"/>
    <w:rPr>
      <w:b/>
      <w:bCs/>
    </w:rPr>
  </w:style>
  <w:style w:type="character" w:customStyle="1" w:styleId="apple-converted-space">
    <w:name w:val="apple-converted-space"/>
    <w:basedOn w:val="DefaultParagraphFont"/>
    <w:rsid w:val="00B150A5"/>
  </w:style>
  <w:style w:type="character" w:styleId="Hyperlink">
    <w:name w:val="Hyperlink"/>
    <w:basedOn w:val="DefaultParagraphFont"/>
    <w:uiPriority w:val="99"/>
    <w:unhideWhenUsed/>
    <w:rsid w:val="0058574A"/>
    <w:rPr>
      <w:color w:val="0563C1" w:themeColor="hyperlink"/>
      <w:u w:val="single"/>
    </w:rPr>
  </w:style>
  <w:style w:type="paragraph" w:styleId="BalloonText">
    <w:name w:val="Balloon Text"/>
    <w:basedOn w:val="Normal"/>
    <w:link w:val="BalloonTextChar"/>
    <w:uiPriority w:val="99"/>
    <w:semiHidden/>
    <w:unhideWhenUsed/>
    <w:rsid w:val="003165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654D"/>
    <w:rPr>
      <w:rFonts w:ascii="Tahoma" w:hAnsi="Tahoma" w:cs="Tahoma"/>
      <w:sz w:val="16"/>
      <w:szCs w:val="16"/>
    </w:rPr>
  </w:style>
  <w:style w:type="table" w:styleId="TableGrid">
    <w:name w:val="Table Grid"/>
    <w:basedOn w:val="TableNormal"/>
    <w:uiPriority w:val="39"/>
    <w:rsid w:val="0046109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1098"/>
    <w:pPr>
      <w:spacing w:after="0" w:line="240" w:lineRule="auto"/>
      <w:ind w:left="720"/>
      <w:contextualSpacing/>
    </w:pPr>
    <w:rPr>
      <w:rFonts w:eastAsiaTheme="minorEastAsia"/>
      <w:sz w:val="24"/>
      <w:szCs w:val="24"/>
    </w:rPr>
  </w:style>
  <w:style w:type="character" w:styleId="CommentReference">
    <w:name w:val="annotation reference"/>
    <w:basedOn w:val="DefaultParagraphFont"/>
    <w:uiPriority w:val="99"/>
    <w:semiHidden/>
    <w:unhideWhenUsed/>
    <w:rsid w:val="007B3627"/>
    <w:rPr>
      <w:sz w:val="16"/>
      <w:szCs w:val="16"/>
    </w:rPr>
  </w:style>
  <w:style w:type="paragraph" w:styleId="CommentText">
    <w:name w:val="annotation text"/>
    <w:basedOn w:val="Normal"/>
    <w:link w:val="CommentTextChar"/>
    <w:uiPriority w:val="99"/>
    <w:semiHidden/>
    <w:unhideWhenUsed/>
    <w:rsid w:val="007B3627"/>
    <w:pPr>
      <w:spacing w:line="240" w:lineRule="auto"/>
    </w:pPr>
    <w:rPr>
      <w:sz w:val="20"/>
      <w:szCs w:val="20"/>
    </w:rPr>
  </w:style>
  <w:style w:type="character" w:customStyle="1" w:styleId="CommentTextChar">
    <w:name w:val="Comment Text Char"/>
    <w:basedOn w:val="DefaultParagraphFont"/>
    <w:link w:val="CommentText"/>
    <w:uiPriority w:val="99"/>
    <w:semiHidden/>
    <w:rsid w:val="007B3627"/>
    <w:rPr>
      <w:sz w:val="20"/>
      <w:szCs w:val="20"/>
    </w:rPr>
  </w:style>
  <w:style w:type="paragraph" w:styleId="CommentSubject">
    <w:name w:val="annotation subject"/>
    <w:basedOn w:val="CommentText"/>
    <w:next w:val="CommentText"/>
    <w:link w:val="CommentSubjectChar"/>
    <w:uiPriority w:val="99"/>
    <w:semiHidden/>
    <w:unhideWhenUsed/>
    <w:rsid w:val="007B3627"/>
    <w:rPr>
      <w:b/>
      <w:bCs/>
    </w:rPr>
  </w:style>
  <w:style w:type="character" w:customStyle="1" w:styleId="CommentSubjectChar">
    <w:name w:val="Comment Subject Char"/>
    <w:basedOn w:val="CommentTextChar"/>
    <w:link w:val="CommentSubject"/>
    <w:uiPriority w:val="99"/>
    <w:semiHidden/>
    <w:rsid w:val="007B3627"/>
    <w:rPr>
      <w:b/>
      <w:bCs/>
      <w:sz w:val="20"/>
      <w:szCs w:val="20"/>
    </w:rPr>
  </w:style>
  <w:style w:type="paragraph" w:styleId="Revision">
    <w:name w:val="Revision"/>
    <w:hidden/>
    <w:uiPriority w:val="99"/>
    <w:semiHidden/>
    <w:rsid w:val="00F65D1A"/>
    <w:pPr>
      <w:spacing w:after="0" w:line="240" w:lineRule="auto"/>
    </w:pPr>
  </w:style>
  <w:style w:type="character" w:styleId="UnresolvedMention">
    <w:name w:val="Unresolved Mention"/>
    <w:basedOn w:val="DefaultParagraphFont"/>
    <w:uiPriority w:val="99"/>
    <w:semiHidden/>
    <w:unhideWhenUsed/>
    <w:rsid w:val="008372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5165368">
      <w:bodyDiv w:val="1"/>
      <w:marLeft w:val="0"/>
      <w:marRight w:val="0"/>
      <w:marTop w:val="0"/>
      <w:marBottom w:val="0"/>
      <w:divBdr>
        <w:top w:val="none" w:sz="0" w:space="0" w:color="auto"/>
        <w:left w:val="none" w:sz="0" w:space="0" w:color="auto"/>
        <w:bottom w:val="none" w:sz="0" w:space="0" w:color="auto"/>
        <w:right w:val="none" w:sz="0" w:space="0" w:color="auto"/>
      </w:divBdr>
    </w:div>
    <w:div w:id="166396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nbcsn.or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info@nbcsn.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5</Words>
  <Characters>1287</Characters>
  <Application>Microsoft Office Word</Application>
  <DocSecurity>8</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Martin</dc:creator>
  <cp:keywords/>
  <dc:description/>
  <cp:lastModifiedBy>Theresa Field</cp:lastModifiedBy>
  <cp:revision>2</cp:revision>
  <dcterms:created xsi:type="dcterms:W3CDTF">2025-12-19T16:56:00Z</dcterms:created>
  <dcterms:modified xsi:type="dcterms:W3CDTF">2025-12-19T16:56:00Z</dcterms:modified>
</cp:coreProperties>
</file>